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X5da1678e3fa5d4994193d5cba65ce657daa05ad"/>
    <w:p>
      <w:pPr>
        <w:pStyle w:val="Heading1"/>
      </w:pPr>
      <w:r>
        <w:t xml:space="preserve">Scholarship Application Letter for Environmental Engineering Program at the University of Manchester, United Kingdom</w:t>
      </w:r>
    </w:p>
    <w:p>
      <w:pPr>
        <w:pStyle w:val="FirstParagraph"/>
      </w:pPr>
      <w:r>
        <w:t xml:space="preserve">Dear Scholarship Selection Committee,</w:t>
      </w:r>
    </w:p>
    <w:p>
      <w:pPr>
        <w:pStyle w:val="BodyText"/>
      </w:pPr>
      <w:r>
        <w:t xml:space="preserve">I am writing to express my profound enthusiasm and dedication to apply for the prestigious [Name of Scholarship] scholarship, enabling me to pursue a Master's degree in Environmental Engineering at the University of Manchester, United Kingdom. This</w:t>
      </w:r>
      <w:r>
        <w:t xml:space="preserve"> </w:t>
      </w:r>
      <w:r>
        <w:rPr>
          <w:bCs/>
          <w:b/>
        </w:rPr>
        <w:t xml:space="preserve">Scholarship Application Letter</w:t>
      </w:r>
      <w:r>
        <w:t xml:space="preserve"> </w:t>
      </w:r>
      <w:r>
        <w:t xml:space="preserve">serves as a formal expression of my commitment to advancing environmental stewardship through cutting-edge engineering solutions and my unwavering aspiration to become a leading</w:t>
      </w:r>
      <w:r>
        <w:t xml:space="preserve"> </w:t>
      </w:r>
      <w:r>
        <w:rPr>
          <w:iCs/>
          <w:i/>
        </w:rPr>
        <w:t xml:space="preserve">Environmental Engineer</w:t>
      </w:r>
      <w:r>
        <w:t xml:space="preserve"> </w:t>
      </w:r>
      <w:r>
        <w:t xml:space="preserve">dedicated to addressing the complex sustainability challenges facing our global community, particularly within the vibrant urban ecosystem of</w:t>
      </w:r>
      <w:r>
        <w:t xml:space="preserve"> </w:t>
      </w:r>
      <w:r>
        <w:rPr>
          <w:bCs/>
          <w:b/>
        </w:rPr>
        <w:t xml:space="preserve">United Kingdom Manchester</w:t>
      </w:r>
      <w:r>
        <w:t xml:space="preserve">.</w:t>
      </w:r>
    </w:p>
    <w:p>
      <w:pPr>
        <w:pStyle w:val="BodyText"/>
      </w:pPr>
      <w:r>
        <w:t xml:space="preserve">My academic journey has been relentlessly focused on understanding and mitigating environmental degradation. I completed my Bachelor of Science in Civil Engineering with honours at [Your University], where I developed a robust foundation in fluid mechanics, sustainable materials, and environmental systems analysis. A pivotal moment was leading a student project investigating microplastic contamination in urban river catchments near my hometown. This hands-on experience ignited my passion for translating theoretical knowledge into practical interventions – a core ethos I seek to deepen through advanced study at the University of Manchester. My research proposal, "Innovative Urban Stormwater Management Systems for Climate-Resilient Cities," directly aligns with Manchester's ambitious goals towards carbon neutrality by 2038 and the city’s specific challenges with flooding and urban heat islands, demonstrating my commitment to applying engineering principles within the</w:t>
      </w:r>
      <w:r>
        <w:t xml:space="preserve"> </w:t>
      </w:r>
      <w:r>
        <w:rPr>
          <w:bCs/>
          <w:b/>
        </w:rPr>
        <w:t xml:space="preserve">United Kingdom Manchester</w:t>
      </w:r>
      <w:r>
        <w:t xml:space="preserve"> </w:t>
      </w:r>
      <w:r>
        <w:t xml:space="preserve">context.</w:t>
      </w:r>
    </w:p>
    <w:p>
      <w:pPr>
        <w:pStyle w:val="BodyText"/>
      </w:pPr>
      <w:r>
        <w:t xml:space="preserve">The University of Manchester is not merely a choice for me; it is the unequivocal destination where my aspirations as an</w:t>
      </w:r>
      <w:r>
        <w:t xml:space="preserve"> </w:t>
      </w:r>
      <w:r>
        <w:rPr>
          <w:iCs/>
          <w:i/>
        </w:rPr>
        <w:t xml:space="preserve">Environmental Engineer</w:t>
      </w:r>
      <w:r>
        <w:t xml:space="preserve"> </w:t>
      </w:r>
      <w:r>
        <w:t xml:space="preserve">can be fully realized. The university’s globally renowned School of Engineering, consistently ranked among the top in the UK, offers unparalleled resources specifically relevant to my focus. The MSc Environmental Engineering program’s unique modules – particularly "Urban Water Systems," "Advanced Environmental Modelling," and "Sustainable Infrastructure Design" – provide the precise technical depth I require. Crucially, Manchester’s status as a leading European city actively tackling sustainability makes it the perfect laboratory for this study. The university's partnership with the Greater Manchester Combined Authority (GMCA), access to state-of-the-art facilities like the Energy Research Centre and the National Graphene Institute, and proximity to live projects such as the City Centre Masterplan for flood resilience are unparalleled opportunities I cannot replicate elsewhere. Studying within</w:t>
      </w:r>
      <w:r>
        <w:t xml:space="preserve"> </w:t>
      </w:r>
      <w:r>
        <w:rPr>
          <w:bCs/>
          <w:b/>
        </w:rPr>
        <w:t xml:space="preserve">United Kingdom Manchester</w:t>
      </w:r>
      <w:r>
        <w:t xml:space="preserve"> </w:t>
      </w:r>
      <w:r>
        <w:t xml:space="preserve">means learning from experts actively shaping solutions for a city facing real-world climate pressures, directly preparing me to contribute meaningfully upon graduation.</w:t>
      </w:r>
    </w:p>
    <w:p>
      <w:pPr>
        <w:pStyle w:val="BodyText"/>
      </w:pPr>
      <w:r>
        <w:t xml:space="preserve">I am deeply impressed by Manchester’s commitment to sustainability beyond academia. The city’s implementation of the 'Greater Manchester Climate Change Strategy' and initiatives like the 'Low Carbon City Fund' showcase a practical, ambitious approach to environmental engineering challenges that resonates profoundly with my career vision. I aspire not just to design systems, but to integrate them into socio-ecological frameworks that enhance community resilience – a goal directly supported by Manchester’s emphasis on collaborative, place-based solutions. My previous internship with [Relevant Organization/Company] involved supporting the development of green infrastructure plans for a local municipal project, where I witnessed firsthand the interplay between engineering design, policy implementation, and community engagement. This experience solidified my desire to specialize in urban environmental engineering within a dynamic city like Manchester, where theory meets tangible action.</w:t>
      </w:r>
    </w:p>
    <w:p>
      <w:pPr>
        <w:pStyle w:val="BodyText"/>
      </w:pPr>
      <w:r>
        <w:t xml:space="preserve">My academic record reflects consistent excellence (GPA: [Your GPA]), complemented by leadership roles including mentoring junior students in sustainable design workshops and presenting research at the [Conference Name] National Engineering Symposium. I am fluent in English (IELTS 7.5) and possess strong analytical skills, proficiency in GIS software (ArcGIS, QGIS), and experience with hydrological modelling tools (SWMM). More importantly, I bring a relentless work ethic, collaborative spirit, and a deep-seated belief that environmental engineering is not merely a profession but a vital service to society. The financial support offered by this scholarship is essential for me to fully immerse myself in the demanding curriculum and research opportunities at Manchester without the distraction of significant financial burden. It would be an investment enabling me to reach my potential as an</w:t>
      </w:r>
      <w:r>
        <w:t xml:space="preserve"> </w:t>
      </w:r>
      <w:r>
        <w:rPr>
          <w:iCs/>
          <w:i/>
        </w:rPr>
        <w:t xml:space="preserve">Environmental Engineer</w:t>
      </w:r>
      <w:r>
        <w:t xml:space="preserve"> </w:t>
      </w:r>
      <w:r>
        <w:t xml:space="preserve">equipped with the highest level of expertise.</w:t>
      </w:r>
    </w:p>
    <w:p>
      <w:pPr>
        <w:pStyle w:val="BodyText"/>
      </w:pPr>
      <w:r>
        <w:t xml:space="preserve">I am confident that my academic background, practical experience, clear vision for contributing to urban sustainability in cities like Manchester, and unwavering dedication align perfectly with the values and mission of this scholarship program. I am eager to contribute my energy and fresh perspectives to the vibrant academic community at the University of Manchester. My long-term career goal is to work within a leading environmental consultancy or municipal authority in</w:t>
      </w:r>
      <w:r>
        <w:t xml:space="preserve"> </w:t>
      </w:r>
      <w:r>
        <w:rPr>
          <w:bCs/>
          <w:b/>
        </w:rPr>
        <w:t xml:space="preserve">United Kingdom Manchester</w:t>
      </w:r>
      <w:r>
        <w:t xml:space="preserve">, developing scalable, equitable, and climate-resilient infrastructure solutions that protect both urban populations and natural ecosystems for future generations. This scholarship is not just a financial aid; it is the critical catalyst that will allow me to transform this vision into tangible reality.</w:t>
      </w:r>
    </w:p>
    <w:p>
      <w:pPr>
        <w:pStyle w:val="BodyText"/>
      </w:pPr>
      <w:r>
        <w:t xml:space="preserve">Thank you for considering my</w:t>
      </w:r>
      <w:r>
        <w:t xml:space="preserve"> </w:t>
      </w:r>
      <w:r>
        <w:rPr>
          <w:bCs/>
          <w:b/>
        </w:rPr>
        <w:t xml:space="preserve">Scholarship Application Letter</w:t>
      </w:r>
      <w:r>
        <w:t xml:space="preserve">. I have attached all required supporting documents, including transcripts, references, and my detailed research proposal. I am deeply grateful for your time and the opportunity to present my case. I look forward to the possibility of contributing to Manchester's legacy of environmental innovation and demonstrating why I am a worthy recipient of this esteemed scholarship.</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7-23T09:46:42Z</dcterms:created>
  <dcterms:modified xsi:type="dcterms:W3CDTF">2026-07-23T09:46:42Z</dcterms:modified>
</cp:coreProperties>
</file>

<file path=docProps/custom.xml><?xml version="1.0" encoding="utf-8"?>
<Properties xmlns="http://schemas.openxmlformats.org/officeDocument/2006/custom-properties" xmlns:vt="http://schemas.openxmlformats.org/officeDocument/2006/docPropsVTypes"/>
</file>